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1" w:name="Xa9e421d5e82462d0ce1fde6ba5efd8b32198934"/>
    <w:p>
      <w:pPr>
        <w:pStyle w:val="Heading1"/>
      </w:pPr>
      <w:r>
        <w:t xml:space="preserve">Internship Application Letter for Accountant Internship in Brazil Rio de Janeiro</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Rio de Janeiro, Brazil</w:t>
      </w:r>
    </w:p>
    <w:bookmarkStart w:id="20" w:name="X5496c7531b0da6ac4f814879ac6223360cdf510"/>
    <w:p>
      <w:pPr>
        <w:pStyle w:val="Heading2"/>
      </w:pPr>
      <w:r>
        <w:t xml:space="preserve">Subject: Internship Application Letter for Accountant Position in Brazil Rio de Janeiro</w:t>
      </w:r>
    </w:p>
    <w:p>
      <w:pPr>
        <w:pStyle w:val="FirstParagraph"/>
      </w:pPr>
      <w:r>
        <w:t xml:space="preserve">Dear Hiring Manager,</w:t>
      </w:r>
    </w:p>
    <w:p>
      <w:pPr>
        <w:pStyle w:val="BodyText"/>
      </w:pPr>
      <w:r>
        <w:t xml:space="preserve">I am writing with profound enthusiasm to submit my application for the Accountant Internship position at [Company Name], as advertised on [Platform where you saw the advertisement - e.g., LinkedIn, company website, or local job board]. As a dedicated accounting student currently pursuing my Bachelor's degree in Accounting at Universidade Federal do Rio de Janeiro (UFRJ), I am deeply committed to developing my professional expertise within the dynamic financial landscape of Brazil Rio de Janeiro. This Internship Application Letter serves as a formal expression of my eagerness to contribute to your team while immersing myself in the vibrant economic ecosystem that makes Rio de Janeiro a pivotal hub for business and finance across South America.</w:t>
      </w:r>
    </w:p>
    <w:p>
      <w:pPr>
        <w:pStyle w:val="BodyText"/>
      </w:pPr>
      <w:r>
        <w:t xml:space="preserve">My academic journey at UFRJ has provided me with a robust foundation in Brazilian accounting standards (CPC - Pronunciamentos do Comitê de Pronunciamentos Contábeis), financial reporting, tax regulations (IRPJ, CSLL, PIS/COFINS), and advanced spreadsheet analysis. Courses such as "Advanced Financial Accounting," "Cost Accounting for Brazilian Enterprises," and "Tax Compliance in Mercosur Economies" have equipped me with technical competencies directly relevant to the demands of an Accountant role. I have consistently ranked among the top 10% of my cohort, demonstrating not only strong analytical abilities but also a meticulous attention to detail essential for accurate financial documentation. Furthermore, I am proficient in Microsoft Excel (including complex pivot tables and VLOOKUP functions), QuickBooks Online (Brazilian version), and SAP FI modules – tools I understand are integral to day-to-day accounting operations in Rio-based firms.</w:t>
      </w:r>
    </w:p>
    <w:p>
      <w:pPr>
        <w:pStyle w:val="BodyText"/>
      </w:pPr>
      <w:r>
        <w:t xml:space="preserve">My motivation extends far beyond theoretical knowledge; it is deeply rooted in my passion for understanding how finance drives sustainable growth within the unique context of Brazil Rio de Janeiro. Having grown up amidst the cultural and economic energy of this city, I have witnessed firsthand how local businesses—from bustling family-owned restaurants in Santa Teresa to multinational corporations headquartered in Barra da Tijuca—navigate complex financial environments. This proximity has fostered a genuine appreciation for Brazilian business culture, where relationships ("relacionamento") are as crucial as precise bookkeeping. I am particularly drawn to [Company Name]'s reputation for ethical financial management and your recent initiatives supporting SMEs in the Greater Rio de Janeiro region, which align perfectly with my desire to apply accounting principles toward tangible community impact.</w:t>
      </w:r>
    </w:p>
    <w:p>
      <w:pPr>
        <w:pStyle w:val="BodyText"/>
      </w:pPr>
      <w:r>
        <w:t xml:space="preserve">What truly sets me apart is my cultural fluency and local perspective. I am a native Portuguese speaker with near-native English proficiency (C1 level), allowing me to communicate effectively with international clients or partners—a critical asset for companies operating in Brazil Rio de Janeiro's globally connected market. During a previous internship at a mid-sized accounting firm in Copacabana, I assisted senior accountants in preparing monthly financial statements for clients across diverse sectors including tourism, real estate, and renewable energy projects. This experience taught me to adapt quickly to varying regulatory requirements and to maintain calm under pressure during peak tax seasons—a scenario common across all Brazilian cities but especially demanding in Rio’s fast-paced business environment. I am adept at handling sensitive financial data with discretion and understand the importance of confidentiality in an Accountant role.</w:t>
      </w:r>
    </w:p>
    <w:p>
      <w:pPr>
        <w:pStyle w:val="BodyText"/>
      </w:pPr>
      <w:r>
        <w:t xml:space="preserve">I also actively engage with Rio de Janeiro’s professional accounting community. I am a member of the Sociedade Brasileira de Contabilidade (SBC) student chapter at UFRJ, where I participated in workshops on recent changes to Brazil’s Corporate Tax Reform and attended networking events with professionals from firms like Deloitte Rio and PwC São Paulo. These experiences have deepened my understanding of how international accounting standards intersect with local practices in Brazil, preparing me to contribute meaningfully from day one. Moreover, I am fluent in the "samba rhythm" of Rio’s business culture—understanding that success requires both technical excellence and the ability to build rapport through authentic connection.</w:t>
      </w:r>
    </w:p>
    <w:p>
      <w:pPr>
        <w:pStyle w:val="BodyText"/>
      </w:pPr>
      <w:r>
        <w:t xml:space="preserve">Choosing to pursue my internship specifically in Brazil Rio de Janeiro is not merely geographical; it represents a strategic decision to immerse myself where finance and culture collide most vibrantly. The city’s blend of global investment, emerging market challenges, and cultural richness creates an unparalleled learning environment. I am eager to learn from your team while contributing my fresh perspective on digital accounting tools that can streamline processes for businesses navigating Rio’s unique market dynamics—from managing seasonal tourism revenue fluctuations to optimizing supply chains for local manufacturers.</w:t>
      </w:r>
    </w:p>
    <w:p>
      <w:pPr>
        <w:pStyle w:val="BodyText"/>
      </w:pPr>
      <w:r>
        <w:t xml:space="preserve">My resume, attached for your review, provides further detail on my academic achievements and professional experiences. I am confident that my technical skills in accounting software, my dedication to understanding Brazilian financial regulations, and my genuine enthusiasm for Rio de Janeiro’s economic vitality make me an ideal candidate for this Accountant Internship. I am flexible to start immediately or as per your schedule and can commit to a full-time internship duration of [X months], aligning with university requirements.</w:t>
      </w:r>
    </w:p>
    <w:p>
      <w:pPr>
        <w:pStyle w:val="BodyText"/>
      </w:pPr>
      <w:r>
        <w:t xml:space="preserve">Thank you for considering my application. I am incredibly excited about the possibility of contributing to [Company Name]’s mission while growing under your guidance in the heart of Brazil Rio de Janeiro. I welcome the opportunity to discuss how my background and enthusiasm can support your team’s objectives and would be honored to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cp:keywords/>
  <dcterms:created xsi:type="dcterms:W3CDTF">2026-07-23T07:14:47Z</dcterms:created>
  <dcterms:modified xsi:type="dcterms:W3CDTF">2026-07-23T07:14:47Z</dcterms:modified>
</cp:coreProperties>
</file>

<file path=docProps/custom.xml><?xml version="1.0" encoding="utf-8"?>
<Properties xmlns="http://schemas.openxmlformats.org/officeDocument/2006/custom-properties" xmlns:vt="http://schemas.openxmlformats.org/officeDocument/2006/docPropsVTypes"/>
</file>